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7056" w:rsidRDefault="00857056" w:rsidP="00857056">
      <w:pPr>
        <w:jc w:val="center"/>
        <w:rPr>
          <w:b/>
          <w:sz w:val="36"/>
          <w:szCs w:val="24"/>
        </w:rPr>
      </w:pPr>
      <w:r>
        <w:rPr>
          <w:b/>
          <w:sz w:val="36"/>
          <w:szCs w:val="24"/>
        </w:rPr>
        <w:t xml:space="preserve">EK – 4 </w:t>
      </w:r>
    </w:p>
    <w:p w:rsidR="00857056" w:rsidRDefault="00857056" w:rsidP="00857056">
      <w:pPr>
        <w:jc w:val="center"/>
        <w:rPr>
          <w:b/>
          <w:sz w:val="28"/>
        </w:rPr>
      </w:pPr>
      <w:r>
        <w:rPr>
          <w:b/>
          <w:sz w:val="28"/>
        </w:rPr>
        <w:t>2025-2026 GÜZ DÖNEMİ ALAN DIŞI DERSLER DERS PROGRAMI</w:t>
      </w:r>
    </w:p>
    <w:p w:rsidR="00857056" w:rsidRDefault="00857056" w:rsidP="00857056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ers Günü</w:t>
      </w:r>
      <w:r w:rsidR="000609CC">
        <w:rPr>
          <w:b/>
          <w:sz w:val="24"/>
          <w:szCs w:val="24"/>
          <w:u w:val="single"/>
        </w:rPr>
        <w:t xml:space="preserve"> / Saati</w:t>
      </w:r>
      <w:r>
        <w:rPr>
          <w:b/>
          <w:sz w:val="24"/>
          <w:szCs w:val="24"/>
          <w:u w:val="single"/>
        </w:rPr>
        <w:t>: Cuma</w:t>
      </w:r>
      <w:r w:rsidR="000609CC">
        <w:rPr>
          <w:b/>
          <w:sz w:val="24"/>
          <w:szCs w:val="24"/>
          <w:u w:val="single"/>
        </w:rPr>
        <w:t xml:space="preserve"> 14:00-16:5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C06660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944AC8" w:rsidRPr="00B22E27" w:rsidRDefault="00944AC8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:rsidR="00944AC8" w:rsidRPr="00B22E27" w:rsidRDefault="00944AC8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944AC8" w:rsidRPr="00B22E27" w:rsidRDefault="00A13FF2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111</w:t>
            </w:r>
          </w:p>
        </w:tc>
      </w:tr>
      <w:tr w:rsidR="00A13FF2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A13FF2" w:rsidRPr="00B22E27" w:rsidRDefault="00A13FF2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Tıbbi ve Fonksiyonel Gıdalar</w:t>
            </w:r>
          </w:p>
        </w:tc>
        <w:tc>
          <w:tcPr>
            <w:tcW w:w="2338" w:type="dxa"/>
            <w:shd w:val="clear" w:color="auto" w:fill="auto"/>
          </w:tcPr>
          <w:p w:rsidR="00A13FF2" w:rsidRPr="00B22E27" w:rsidRDefault="00A13FF2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A13FF2" w:rsidRPr="00B22E27" w:rsidRDefault="00A13FF2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112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B22E27" w:rsidRDefault="00DA48E8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Yerbilimi ve Doğal Afetler</w:t>
            </w:r>
          </w:p>
        </w:tc>
        <w:tc>
          <w:tcPr>
            <w:tcW w:w="2338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B22E27" w:rsidRDefault="00CD292A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204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B50AC" w:rsidRPr="00B22E27" w:rsidRDefault="008B50AC" w:rsidP="00CD292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22E2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:rsidR="008B50AC" w:rsidRPr="00B22E27" w:rsidRDefault="008B50AC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8B50AC" w:rsidRPr="00B22E27" w:rsidRDefault="00CD292A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307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22E2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B22E27" w:rsidRDefault="00CD292A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308</w:t>
            </w:r>
          </w:p>
        </w:tc>
      </w:tr>
      <w:tr w:rsidR="00C06660" w:rsidRPr="00554FF8" w:rsidTr="004D598E">
        <w:trPr>
          <w:trHeight w:val="58"/>
          <w:jc w:val="center"/>
        </w:trPr>
        <w:tc>
          <w:tcPr>
            <w:tcW w:w="5200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22E27">
              <w:rPr>
                <w:rFonts w:cstheme="minorHAnsi"/>
                <w:color w:val="3B3A36"/>
                <w:sz w:val="24"/>
                <w:szCs w:val="24"/>
              </w:rPr>
              <w:t>Fosil Bilimi</w:t>
            </w:r>
          </w:p>
        </w:tc>
        <w:tc>
          <w:tcPr>
            <w:tcW w:w="2338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B22E27" w:rsidRDefault="00CD292A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107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22E2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Jeoloji Mühendisliğine Giriş</w:t>
            </w:r>
          </w:p>
        </w:tc>
        <w:tc>
          <w:tcPr>
            <w:tcW w:w="2338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B22E27" w:rsidRDefault="00CD292A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109</w:t>
            </w:r>
          </w:p>
        </w:tc>
      </w:tr>
      <w:tr w:rsidR="008D49E9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D49E9" w:rsidRPr="00B22E27" w:rsidRDefault="008D49E9" w:rsidP="00CD292A">
            <w:pPr>
              <w:jc w:val="center"/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</w:pPr>
            <w:r w:rsidRPr="00B22E2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Kıymetli Mineraller ve Taşlar</w:t>
            </w:r>
          </w:p>
        </w:tc>
        <w:tc>
          <w:tcPr>
            <w:tcW w:w="2338" w:type="dxa"/>
            <w:shd w:val="clear" w:color="auto" w:fill="auto"/>
          </w:tcPr>
          <w:p w:rsidR="008D49E9" w:rsidRPr="00B22E27" w:rsidRDefault="008D49E9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8D49E9" w:rsidRPr="00B22E27" w:rsidRDefault="008D49E9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108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22E2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B22E2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B22E2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B22E27" w:rsidRDefault="00CD292A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301</w:t>
            </w:r>
          </w:p>
        </w:tc>
      </w:tr>
      <w:tr w:rsidR="00C06660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22E27">
              <w:rPr>
                <w:rFonts w:cstheme="minorHAnsi"/>
                <w:sz w:val="24"/>
                <w:szCs w:val="24"/>
              </w:rPr>
              <w:t>Maden Mühendisliğinde İş Güvenliği ve İşçi Sağlığı</w:t>
            </w:r>
          </w:p>
        </w:tc>
        <w:tc>
          <w:tcPr>
            <w:tcW w:w="2338" w:type="dxa"/>
            <w:shd w:val="clear" w:color="auto" w:fill="auto"/>
          </w:tcPr>
          <w:p w:rsidR="00C06660" w:rsidRPr="00B22E27" w:rsidRDefault="00C06660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C06660" w:rsidRPr="00B22E27" w:rsidRDefault="00CD292A" w:rsidP="00CD292A">
            <w:pPr>
              <w:jc w:val="center"/>
              <w:rPr>
                <w:sz w:val="24"/>
                <w:szCs w:val="24"/>
              </w:rPr>
            </w:pPr>
            <w:r w:rsidRPr="00B22E27">
              <w:rPr>
                <w:sz w:val="24"/>
                <w:szCs w:val="24"/>
              </w:rPr>
              <w:t>302</w:t>
            </w:r>
            <w:bookmarkStart w:id="0" w:name="_GoBack"/>
            <w:bookmarkEnd w:id="0"/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0609CC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D598E"/>
    <w:rsid w:val="004F65E9"/>
    <w:rsid w:val="00505C92"/>
    <w:rsid w:val="00533637"/>
    <w:rsid w:val="00554FF8"/>
    <w:rsid w:val="005A242F"/>
    <w:rsid w:val="005F491C"/>
    <w:rsid w:val="00671DD7"/>
    <w:rsid w:val="006816EA"/>
    <w:rsid w:val="006E7ACD"/>
    <w:rsid w:val="0079289F"/>
    <w:rsid w:val="007D7785"/>
    <w:rsid w:val="00806F6E"/>
    <w:rsid w:val="00834FA5"/>
    <w:rsid w:val="00857056"/>
    <w:rsid w:val="008713A8"/>
    <w:rsid w:val="008B50AC"/>
    <w:rsid w:val="008D49E9"/>
    <w:rsid w:val="00944AC8"/>
    <w:rsid w:val="00952A05"/>
    <w:rsid w:val="00963AC3"/>
    <w:rsid w:val="009F516F"/>
    <w:rsid w:val="00A00F0E"/>
    <w:rsid w:val="00A13FF2"/>
    <w:rsid w:val="00A927B9"/>
    <w:rsid w:val="00AD6132"/>
    <w:rsid w:val="00B22E27"/>
    <w:rsid w:val="00B57AAF"/>
    <w:rsid w:val="00BC0599"/>
    <w:rsid w:val="00C06660"/>
    <w:rsid w:val="00C14250"/>
    <w:rsid w:val="00C42ECF"/>
    <w:rsid w:val="00C4709F"/>
    <w:rsid w:val="00CD292A"/>
    <w:rsid w:val="00CE1A97"/>
    <w:rsid w:val="00D13B8F"/>
    <w:rsid w:val="00D453B5"/>
    <w:rsid w:val="00D62756"/>
    <w:rsid w:val="00D72EF9"/>
    <w:rsid w:val="00D74767"/>
    <w:rsid w:val="00DA48E8"/>
    <w:rsid w:val="00DA4FE5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5599CEF-14E4-4ABB-AA00-0288128DB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2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5</cp:revision>
  <cp:lastPrinted>2017-10-12T12:12:00Z</cp:lastPrinted>
  <dcterms:created xsi:type="dcterms:W3CDTF">2023-11-09T14:02:00Z</dcterms:created>
  <dcterms:modified xsi:type="dcterms:W3CDTF">2025-09-09T10:45:00Z</dcterms:modified>
</cp:coreProperties>
</file>